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107BD" w14:textId="5CDDB064" w:rsidR="00F51E67" w:rsidRDefault="003972B7">
      <w:pPr>
        <w:pStyle w:val="Heading2"/>
      </w:pPr>
      <w:r>
        <w:t>Supplementary Material</w:t>
      </w:r>
    </w:p>
    <w:p w14:paraId="197291BD" w14:textId="50702B3A" w:rsidR="00FF7D73" w:rsidRDefault="00A00409">
      <w:pPr>
        <w:pStyle w:val="FirstParagraph"/>
      </w:pPr>
      <w:r>
        <w:t xml:space="preserve">In this </w:t>
      </w:r>
      <w:r w:rsidR="00FF7D73">
        <w:t>supplementary material</w:t>
      </w:r>
      <w:r>
        <w:t xml:space="preserve"> we present the complete estimation results for the models relating different definitions of access to physical activity (in Table </w:t>
      </w:r>
      <w:r w:rsidR="00FF7D73">
        <w:t>S1</w:t>
      </w:r>
      <w:r>
        <w:t xml:space="preserve">) and to obesity (in Table </w:t>
      </w:r>
      <w:r w:rsidR="00FF7D73">
        <w:t>S2</w:t>
      </w:r>
      <w:r>
        <w:t xml:space="preserve">). In </w:t>
      </w:r>
      <w:r>
        <w:t>each case we also present a base model with no accessibility statistics for comparison.</w:t>
      </w:r>
    </w:p>
    <w:p w14:paraId="7A372230" w14:textId="77777777" w:rsidR="00FF7D73" w:rsidRDefault="00FF7D73">
      <w:r>
        <w:br w:type="page"/>
      </w:r>
    </w:p>
    <w:p w14:paraId="01424BA9" w14:textId="429BF6EC" w:rsidR="00FF7D73" w:rsidRDefault="00FF7D73" w:rsidP="00FF7D73">
      <w:pPr>
        <w:pStyle w:val="Caption"/>
        <w:keepNext/>
        <w:jc w:val="center"/>
      </w:pPr>
      <w:r>
        <w:lastRenderedPageBreak/>
        <w:t xml:space="preserve">Table S </w:t>
      </w:r>
      <w:fldSimple w:instr=" SEQ Table_S \* ARABIC ">
        <w:r>
          <w:rPr>
            <w:noProof/>
          </w:rPr>
          <w:t>1</w:t>
        </w:r>
      </w:fldSimple>
      <w:r>
        <w:t xml:space="preserve">. </w:t>
      </w:r>
      <w:r w:rsidRPr="00E603F1">
        <w:t xml:space="preserve"> Estimated Effect of Accessibility on Physical Activity Rates</w:t>
      </w:r>
    </w:p>
    <w:tbl>
      <w:tblPr>
        <w:tblW w:w="10260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2070"/>
        <w:gridCol w:w="2160"/>
        <w:gridCol w:w="1980"/>
        <w:gridCol w:w="1980"/>
        <w:gridCol w:w="2070"/>
      </w:tblGrid>
      <w:tr w:rsidR="00FF7D73" w:rsidRPr="00FF7D73" w14:paraId="3807997E" w14:textId="77777777" w:rsidTr="00FF7D73">
        <w:trPr>
          <w:trHeight w:val="320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2682F0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A0FA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No Access 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B8154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Size and Distance 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14E57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Amenities 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3C13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10–minute Walk</w:t>
            </w:r>
          </w:p>
        </w:tc>
      </w:tr>
      <w:tr w:rsidR="00FF7D73" w:rsidRPr="00FF7D73" w14:paraId="5BE33A74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5A0E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(Intercept)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3986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24.5190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ADF5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24.8266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7F04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24.8920 *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A2A3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24.7176 * </w:t>
            </w:r>
          </w:p>
        </w:tc>
      </w:tr>
      <w:tr w:rsidR="00FF7D73" w:rsidRPr="00FF7D73" w14:paraId="75079CAF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65B3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730F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–41.5947; –7.4433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E4C9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–41.7445; –7.9087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D4D6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–41.8372; –7.9468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EDE0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–41.7891; –7.6461] </w:t>
            </w:r>
          </w:p>
        </w:tc>
      </w:tr>
      <w:tr w:rsidR="00FF7D73" w:rsidRPr="00FF7D73" w14:paraId="10F60714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2DAFD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g(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ensity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7E7A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740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F30B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766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D7D2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757 *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8223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0.1686 * </w:t>
            </w:r>
          </w:p>
        </w:tc>
      </w:tr>
      <w:tr w:rsidR="00FF7D73" w:rsidRPr="00FF7D73" w14:paraId="73D6F96E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A555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8EAF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348;0.3132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A989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375;0.3156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902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366;0.3148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12A0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293;0.3079] </w:t>
            </w:r>
          </w:p>
        </w:tc>
      </w:tr>
      <w:tr w:rsidR="00FF7D73" w:rsidRPr="00FF7D73" w14:paraId="739CC8C0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BE075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g(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Income)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EA6C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.9786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0AB3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.9976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5E43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5.9964 *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07CB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5.9767 * </w:t>
            </w:r>
          </w:p>
        </w:tc>
      </w:tr>
      <w:tr w:rsidR="00FF7D73" w:rsidRPr="00FF7D73" w14:paraId="3A1C4569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E52E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F4A2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5.5540;6.4032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C72A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5.5737;6.4215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7BBF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5.5723;6.4205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22B1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5.5523;6.4011] </w:t>
            </w:r>
          </w:p>
        </w:tc>
      </w:tr>
      <w:tr w:rsidR="00FF7D73" w:rsidRPr="00FF7D73" w14:paraId="369D9D01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F9333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Fulltim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F055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283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D819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275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1A8F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275 *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CED0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0.1285 * </w:t>
            </w:r>
          </w:p>
        </w:tc>
      </w:tr>
      <w:tr w:rsidR="00FF7D73" w:rsidRPr="00FF7D73" w14:paraId="613D2504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CEE1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506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1098;0.1468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66E4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1090;0.1460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1A03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1090;0.1460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C329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1100;0.1470] </w:t>
            </w:r>
          </w:p>
        </w:tc>
      </w:tr>
      <w:tr w:rsidR="00FF7D73" w:rsidRPr="00FF7D73" w14:paraId="17ABE5A5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1EEB6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llege–educate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F70F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7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A99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7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1EC3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7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0E98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83</w:t>
            </w:r>
          </w:p>
        </w:tc>
      </w:tr>
      <w:tr w:rsidR="00FF7D73" w:rsidRPr="00FF7D73" w14:paraId="74602984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5993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4E97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159;0.0310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D636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158;0.0309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C4DB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161;0.0306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DA49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152;0.0317] </w:t>
            </w:r>
          </w:p>
        </w:tc>
      </w:tr>
      <w:tr w:rsidR="00FF7D73" w:rsidRPr="00FF7D73" w14:paraId="2EA3CEED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5A60A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Single Adults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F957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363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6BDA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362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71A1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360 * 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1D84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366 *</w:t>
            </w:r>
          </w:p>
        </w:tc>
      </w:tr>
      <w:tr w:rsidR="00FF7D73" w:rsidRPr="00FF7D73" w14:paraId="1D8E44DD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6227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58DF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27; –0.0198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523C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26; –0.0198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AC00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24; –0.0196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640B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30; –0.0201] </w:t>
            </w:r>
          </w:p>
        </w:tc>
      </w:tr>
      <w:tr w:rsidR="00FF7D73" w:rsidRPr="00FF7D73" w14:paraId="66E7B541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4A0BB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Youth (0–17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72CF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1306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472C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1311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3B92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1310 * 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2A88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1311 *</w:t>
            </w:r>
          </w:p>
        </w:tc>
      </w:tr>
      <w:tr w:rsidR="00FF7D73" w:rsidRPr="00FF7D73" w14:paraId="7C4564C6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6EA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E058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572; –0.1040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7139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576; –0.1046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751E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576; –0.1045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D369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577; –0.1045] </w:t>
            </w:r>
          </w:p>
        </w:tc>
      </w:tr>
      <w:tr w:rsidR="00FF7D73" w:rsidRPr="00FF7D73" w14:paraId="7549D874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7F93E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Young adults (18–34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175F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83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8938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93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F638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294 *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902B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0.0281 * </w:t>
            </w:r>
          </w:p>
        </w:tc>
      </w:tr>
      <w:tr w:rsidR="00FF7D73" w:rsidRPr="00FF7D73" w14:paraId="090C0CD3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1E04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5499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081;0.0484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4611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092;0.0495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CD31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092;0.0495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C0F1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079;0.0482] </w:t>
            </w:r>
          </w:p>
        </w:tc>
      </w:tr>
      <w:tr w:rsidR="00FF7D73" w:rsidRPr="00FF7D73" w14:paraId="60028019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4ACDB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Seniors (65+)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81BD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30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199A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3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016C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408 *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77CF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0.0427 * </w:t>
            </w:r>
          </w:p>
        </w:tc>
      </w:tr>
      <w:tr w:rsidR="00FF7D73" w:rsidRPr="00FF7D73" w14:paraId="269F0523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933E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8C45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157;0.0704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00F0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130;0.0677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D2A7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135;0.0682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3674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153;0.0700] </w:t>
            </w:r>
          </w:p>
        </w:tc>
      </w:tr>
      <w:tr w:rsidR="00FF7D73" w:rsidRPr="00FF7D73" w14:paraId="3D326A8A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4D579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lack population shar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E60E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499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8E8A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499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2C50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498 * 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DA6B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497 *</w:t>
            </w:r>
          </w:p>
        </w:tc>
      </w:tr>
      <w:tr w:rsidR="00FF7D73" w:rsidRPr="00FF7D73" w14:paraId="65851DEB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E0DB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120A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87; –0.0412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EE4E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86; –0.0412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09F9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85; –0.0411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B26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84; –0.0409] </w:t>
            </w:r>
          </w:p>
        </w:tc>
      </w:tr>
      <w:tr w:rsidR="00FF7D73" w:rsidRPr="00FF7D73" w14:paraId="2DBD515C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9B928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sian population shar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105E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772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B541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767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6D26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768 * 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2622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774 *</w:t>
            </w:r>
          </w:p>
        </w:tc>
      </w:tr>
      <w:tr w:rsidR="00FF7D73" w:rsidRPr="00FF7D73" w14:paraId="342E4B79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6F74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A771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77; –0.0666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70AE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73; –0.0662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9916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74; –0.0663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B7B8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79; –0.0669] </w:t>
            </w:r>
          </w:p>
        </w:tc>
      </w:tr>
      <w:tr w:rsidR="00FF7D73" w:rsidRPr="00FF7D73" w14:paraId="074C3183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23699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Hispanic population share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57D0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1021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A295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1025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FF5F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1025 * 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1A5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1020 *</w:t>
            </w:r>
          </w:p>
        </w:tc>
      </w:tr>
      <w:tr w:rsidR="00FF7D73" w:rsidRPr="00FF7D73" w14:paraId="64E58604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42C4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2A64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112; –0.0929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11A5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116; –0.0934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CC98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116; –0.0934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B5FC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111; –0.0928] </w:t>
            </w:r>
          </w:p>
        </w:tc>
      </w:tr>
      <w:tr w:rsidR="00FF7D73" w:rsidRPr="00FF7D73" w14:paraId="7F51316B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340E9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ther Minoriti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E155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59DA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CAFA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37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AAFA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005</w:t>
            </w:r>
          </w:p>
        </w:tc>
      </w:tr>
      <w:tr w:rsidR="00FF7D73" w:rsidRPr="00FF7D73" w14:paraId="55ACE7B5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1C5F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4646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82;0.0894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BBA4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51;0.0921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6E66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50;0.0923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0D8E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93;0.0883] </w:t>
            </w:r>
          </w:p>
        </w:tc>
      </w:tr>
      <w:tr w:rsidR="00FF7D73" w:rsidRPr="00FF7D73" w14:paraId="3AC1F1E2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1FEE4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𝜸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: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log(Density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C5F8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1105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86FD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0987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769B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1030 *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0615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1.0928 * </w:t>
            </w:r>
          </w:p>
        </w:tc>
      </w:tr>
      <w:tr w:rsidR="00FF7D73" w:rsidRPr="00FF7D73" w14:paraId="3D2BC38D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9514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0EDE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7245;1.4964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2DB0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7156;1.4817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A8DC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7196;1.4865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D5E6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7063;1.4793] </w:t>
            </w:r>
          </w:p>
        </w:tc>
      </w:tr>
      <w:tr w:rsidR="00FF7D73" w:rsidRPr="00FF7D73" w14:paraId="36F0F375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9D728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𝜸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: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log(Income)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FF8B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9269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46C0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9646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023B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1.9570 *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672D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1.9189 * </w:t>
            </w:r>
          </w:p>
        </w:tc>
      </w:tr>
      <w:tr w:rsidR="00FF7D73" w:rsidRPr="00FF7D73" w14:paraId="15D37F0E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8967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1073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8913;2.9625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F3E8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9370;2.9922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E573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9282;2.9857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4F68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8836;2.9541] </w:t>
            </w:r>
          </w:p>
        </w:tc>
      </w:tr>
      <w:tr w:rsidR="00FF7D73" w:rsidRPr="00FF7D73" w14:paraId="4D3C491E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DEAEA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𝜸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: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Fulltim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A010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3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4FB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39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FFCD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388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3AA6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363</w:t>
            </w:r>
          </w:p>
        </w:tc>
      </w:tr>
      <w:tr w:rsidR="00FF7D73" w:rsidRPr="00FF7D73" w14:paraId="0A33F17F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DE3B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662F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35;0.0115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0468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69;0.0076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E488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61;0.0085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0AE8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37;0.0112] </w:t>
            </w:r>
          </w:p>
        </w:tc>
      </w:tr>
      <w:tr w:rsidR="00FF7D73" w:rsidRPr="00FF7D73" w14:paraId="137C800D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4C10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𝜸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: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College–educated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6BAC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707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7801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711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AB7F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721 * 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174D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731 *</w:t>
            </w:r>
          </w:p>
        </w:tc>
      </w:tr>
      <w:tr w:rsidR="00FF7D73" w:rsidRPr="00FF7D73" w14:paraId="5CAD45A3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936A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3A7B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307; –0.0107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731D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306; –0.0116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0BF3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317; –0.0125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4188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332; –0.0131] </w:t>
            </w:r>
          </w:p>
        </w:tc>
      </w:tr>
      <w:tr w:rsidR="00FF7D73" w:rsidRPr="00FF7D73" w14:paraId="3EC9B97B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5555A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𝜸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: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Single Adults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8676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08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421F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08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75C5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077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D5EC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076</w:t>
            </w:r>
          </w:p>
        </w:tc>
      </w:tr>
      <w:tr w:rsidR="00FF7D73" w:rsidRPr="00FF7D73" w14:paraId="5E433ABF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D7E9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D8D8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06;0.0344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BD38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07;0.0336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FC20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499;0.0345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47A4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01;0.0348] </w:t>
            </w:r>
          </w:p>
        </w:tc>
      </w:tr>
      <w:tr w:rsidR="00FF7D73" w:rsidRPr="00FF7D73" w14:paraId="1E407C29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1AC7E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𝜸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: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Youth (0–17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3485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1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A56D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1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35DC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10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0D6E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12</w:t>
            </w:r>
          </w:p>
        </w:tc>
      </w:tr>
      <w:tr w:rsidR="00FF7D73" w:rsidRPr="00FF7D73" w14:paraId="39E1A99A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8057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7690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06;0.0585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4D22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02;0.0579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E631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793;0.0591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BD25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815;0.0575] </w:t>
            </w:r>
          </w:p>
        </w:tc>
      </w:tr>
      <w:tr w:rsidR="00FF7D73" w:rsidRPr="00FF7D73" w14:paraId="538D4234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449CC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𝜸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: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Young adults (18–34)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FCA3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806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D4ED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842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5494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848 *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8AF6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0.0801 * </w:t>
            </w:r>
          </w:p>
        </w:tc>
      </w:tr>
      <w:tr w:rsidR="00FF7D73" w:rsidRPr="00FF7D73" w14:paraId="22923D55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1AB8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EC77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296;0.1317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7F81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335;0.1349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4DFC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339;0.1356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A685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291;0.1311] </w:t>
            </w:r>
          </w:p>
        </w:tc>
      </w:tr>
      <w:tr w:rsidR="00FF7D73" w:rsidRPr="00FF7D73" w14:paraId="6864D31B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7AA49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𝜸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: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Seniors (65+)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CAC8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2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29F9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5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2203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0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A406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23</w:t>
            </w:r>
          </w:p>
        </w:tc>
      </w:tr>
      <w:tr w:rsidR="00FF7D73" w:rsidRPr="00FF7D73" w14:paraId="0118F89E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3950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97F7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071;0.1322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CDD1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103;0.1282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B814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090;0.1296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BF95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073;0.1319] </w:t>
            </w:r>
          </w:p>
        </w:tc>
      </w:tr>
      <w:tr w:rsidR="00FF7D73" w:rsidRPr="00FF7D73" w14:paraId="365614B9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6647F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𝜸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: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Black population shar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A1E3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65DF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1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F2D0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8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F928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6</w:t>
            </w:r>
          </w:p>
        </w:tc>
      </w:tr>
      <w:tr w:rsidR="00FF7D73" w:rsidRPr="00FF7D73" w14:paraId="3B976717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5CD7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7C99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157;0.0168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D4F4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151;0.0172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7B4E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153;0.0170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3044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157;0.0168] </w:t>
            </w:r>
          </w:p>
        </w:tc>
      </w:tr>
      <w:tr w:rsidR="00FF7D73" w:rsidRPr="00FF7D73" w14:paraId="2B13E94A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AB4CC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𝜸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: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Asian population share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6CEF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410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F10A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398 *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DD91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–0.0401 * 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E10B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409 *</w:t>
            </w:r>
          </w:p>
        </w:tc>
      </w:tr>
      <w:tr w:rsidR="00FF7D73" w:rsidRPr="00FF7D73" w14:paraId="2FCEB980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9873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404F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97; –0.0223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F715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84; –0.0212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BE8E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87; –0.0215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1C42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596; –0.0222] </w:t>
            </w:r>
          </w:p>
        </w:tc>
      </w:tr>
      <w:tr w:rsidR="00FF7D73" w:rsidRPr="00FF7D73" w14:paraId="72D022A3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F3938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𝜸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: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Hispanic population share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2EB6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D313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00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52B2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0.0008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51E8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08</w:t>
            </w:r>
          </w:p>
        </w:tc>
      </w:tr>
      <w:tr w:rsidR="00FF7D73" w:rsidRPr="00FF7D73" w14:paraId="6098E4B2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DB71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581D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164;0.0182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1D29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181;0.0163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8D66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181;0.0164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513E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0165;0.0181] </w:t>
            </w:r>
          </w:p>
        </w:tc>
      </w:tr>
      <w:tr w:rsidR="00FF7D73" w:rsidRPr="00FF7D73" w14:paraId="578A2DA7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A7CD1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𝜸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: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Other Minoritie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35D4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656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F4B1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15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044F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3680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16</w:t>
            </w:r>
          </w:p>
        </w:tc>
      </w:tr>
      <w:tr w:rsidR="00FF7D73" w:rsidRPr="00FF7D73" w14:paraId="0B48E08E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6557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931A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926;0.3239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2F73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856;0.3287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3A6B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863;0.3284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FA63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866;0.3299] </w:t>
            </w:r>
          </w:p>
        </w:tc>
      </w:tr>
      <w:tr w:rsidR="00FF7D73" w:rsidRPr="00FF7D73" w14:paraId="5D81F6A0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B6721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Accessibility 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011AA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274D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610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8F38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1472 *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4893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5865</w:t>
            </w:r>
          </w:p>
        </w:tc>
      </w:tr>
      <w:tr w:rsidR="00FF7D73" w:rsidRPr="00FF7D73" w14:paraId="4DC83DAA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F2F9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0A68A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1E64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238;0.2982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D26E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0058;0.2886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B8E8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 –0.1778;1.3508] </w:t>
            </w:r>
          </w:p>
        </w:tc>
      </w:tr>
      <w:tr w:rsidR="00FF7D73" w:rsidRPr="00FF7D73" w14:paraId="3A5EC6E6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2946D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𝝀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: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spatial correlation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4E22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6985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3DF3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6906 *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7D31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6917 *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91DF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0.6987 * </w:t>
            </w:r>
          </w:p>
        </w:tc>
      </w:tr>
      <w:tr w:rsidR="00FF7D73" w:rsidRPr="00FF7D73" w14:paraId="7699235A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1344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06A8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6600;0.7370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2AC5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6514;0.7297]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B029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6526;0.7307]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E308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[0.6602;0.7372] </w:t>
            </w:r>
          </w:p>
        </w:tc>
      </w:tr>
      <w:tr w:rsidR="00FF7D73" w:rsidRPr="00FF7D73" w14:paraId="34765091" w14:textId="77777777" w:rsidTr="00FF7D73">
        <w:trPr>
          <w:trHeight w:val="320"/>
        </w:trPr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E323F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Num. obs. 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A932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99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BE0D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99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C546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99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E6F7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99</w:t>
            </w:r>
          </w:p>
        </w:tc>
      </w:tr>
      <w:tr w:rsidR="00FF7D73" w:rsidRPr="00FF7D73" w14:paraId="7E4133E8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90BC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arameters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64FC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7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EF96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1DCA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AA10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8</w:t>
            </w:r>
          </w:p>
        </w:tc>
      </w:tr>
      <w:tr w:rsidR="00FF7D73" w:rsidRPr="00FF7D73" w14:paraId="63FD86F2" w14:textId="77777777" w:rsidTr="00FF7D73">
        <w:trPr>
          <w:trHeight w:val="320"/>
        </w:trPr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71475D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g Likelihoo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CB8CD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4438.056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E69D3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4435.5066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2B59D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4436.0465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38DA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–4436.9264</w:t>
            </w:r>
          </w:p>
        </w:tc>
      </w:tr>
    </w:tbl>
    <w:p w14:paraId="57DED5EA" w14:textId="3111E7E6" w:rsidR="00FF7D73" w:rsidRPr="008F3E24" w:rsidRDefault="008F3E24" w:rsidP="00FF7D73">
      <w:pPr>
        <w:pStyle w:val="BodyText"/>
        <w:rPr>
          <w:rFonts w:ascii="Times New Roman" w:hAnsi="Times New Roman" w:cs="Times New Roman"/>
          <w:sz w:val="16"/>
          <w:szCs w:val="16"/>
        </w:rPr>
      </w:pPr>
      <w:r w:rsidRPr="008F3E24">
        <w:rPr>
          <w:rFonts w:ascii="Times New Roman" w:hAnsi="Times New Roman" w:cs="Times New Roman"/>
          <w:sz w:val="16"/>
          <w:szCs w:val="16"/>
        </w:rPr>
        <w:t xml:space="preserve">* zero is outside the </w:t>
      </w:r>
      <w:r w:rsidRPr="008F3E24">
        <w:rPr>
          <w:rFonts w:ascii="Times New Roman" w:hAnsi="Times New Roman" w:cs="Times New Roman"/>
          <w:sz w:val="16"/>
          <w:szCs w:val="16"/>
        </w:rPr>
        <w:t>outside the confidence interval. 95% confidence interval in brackets</w:t>
      </w:r>
    </w:p>
    <w:p w14:paraId="0CB87E2C" w14:textId="30278EA3" w:rsidR="00FF7D73" w:rsidRDefault="00FF7D73">
      <w:r>
        <w:br w:type="page"/>
      </w:r>
    </w:p>
    <w:p w14:paraId="18AAC350" w14:textId="28CB578C" w:rsidR="00FF7D73" w:rsidRDefault="00FF7D73" w:rsidP="00FF7D73">
      <w:pPr>
        <w:pStyle w:val="Caption"/>
        <w:keepNext/>
        <w:jc w:val="center"/>
      </w:pPr>
      <w:r>
        <w:lastRenderedPageBreak/>
        <w:t xml:space="preserve">Table S </w:t>
      </w:r>
      <w:fldSimple w:instr=" SEQ Table_S \* ARABIC ">
        <w:r>
          <w:rPr>
            <w:noProof/>
          </w:rPr>
          <w:t>2</w:t>
        </w:r>
      </w:fldSimple>
      <w:r>
        <w:t xml:space="preserve">. </w:t>
      </w:r>
      <w:r w:rsidRPr="007D5499">
        <w:t>Estimated Effect of Accessibility on Obesity Rates</w:t>
      </w:r>
    </w:p>
    <w:tbl>
      <w:tblPr>
        <w:tblW w:w="10540" w:type="dxa"/>
        <w:tblInd w:w="-612" w:type="dxa"/>
        <w:tblLayout w:type="fixed"/>
        <w:tblLook w:val="04A0" w:firstRow="1" w:lastRow="0" w:firstColumn="1" w:lastColumn="0" w:noHBand="0" w:noVBand="1"/>
      </w:tblPr>
      <w:tblGrid>
        <w:gridCol w:w="2340"/>
        <w:gridCol w:w="1980"/>
        <w:gridCol w:w="1890"/>
        <w:gridCol w:w="1890"/>
        <w:gridCol w:w="2440"/>
      </w:tblGrid>
      <w:tr w:rsidR="00FF7D73" w:rsidRPr="00FF7D73" w14:paraId="0D689057" w14:textId="77777777" w:rsidTr="00FF7D73">
        <w:trPr>
          <w:trHeight w:val="320"/>
        </w:trPr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65236D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0CE57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No Access 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CBCA0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Size and Distance 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12CA3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Amenities 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E5292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10-minute Walk </w:t>
            </w:r>
          </w:p>
        </w:tc>
      </w:tr>
      <w:tr w:rsidR="00FF7D73" w:rsidRPr="00FF7D73" w14:paraId="25D503BD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624E8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(Intercept)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2C72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71.6539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FDC9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71.7489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E859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71.7525*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6D70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71.7182* </w:t>
            </w:r>
          </w:p>
        </w:tc>
      </w:tr>
      <w:tr w:rsidR="00FF7D73" w:rsidRPr="00FF7D73" w14:paraId="31592F97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D205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F33D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61.1144; 82.1933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40DB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61.2170; 82.2809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F7DE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61.2164; 82.2887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CC40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61.1846; 82.2518] </w:t>
            </w:r>
          </w:p>
        </w:tc>
      </w:tr>
      <w:tr w:rsidR="00FF7D73" w:rsidRPr="00FF7D73" w14:paraId="509D2D57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36ED3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g(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ensity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F6C9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9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6CCA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307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6FC8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306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2FEF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66</w:t>
            </w:r>
          </w:p>
        </w:tc>
      </w:tr>
      <w:tr w:rsidR="00FF7D73" w:rsidRPr="00FF7D73" w14:paraId="1355855E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3EF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6EB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037;0.0448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53CA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050;0.0436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520B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049;0.0437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5205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009;0.0478] </w:t>
            </w:r>
          </w:p>
        </w:tc>
      </w:tr>
      <w:tr w:rsidR="00FF7D73" w:rsidRPr="00FF7D73" w14:paraId="12B59C82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A14A1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proofErr w:type="gramStart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g(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Income)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6482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4849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A7D3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4907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3B09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4908*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9FDA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4861* </w:t>
            </w:r>
          </w:p>
        </w:tc>
      </w:tr>
      <w:tr w:rsidR="00FF7D73" w:rsidRPr="00FF7D73" w14:paraId="100008E5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1E5B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68A0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7612; -0.2085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AF62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7672; -0.2141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12EE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7674; -0.2142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1F2E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7623; -0.2098] </w:t>
            </w:r>
          </w:p>
        </w:tc>
      </w:tr>
      <w:tr w:rsidR="00FF7D73" w:rsidRPr="00FF7D73" w14:paraId="3A3E4D48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1FA87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Fulltime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4F5D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137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923F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137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6485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137*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1607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139* </w:t>
            </w:r>
          </w:p>
        </w:tc>
      </w:tr>
      <w:tr w:rsidR="00FF7D73" w:rsidRPr="00FF7D73" w14:paraId="79CD95D2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7A8C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2000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244; -0.0031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704E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244; -0.0030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4CB6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244; -0.0030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CA11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246; -0.0032] </w:t>
            </w:r>
          </w:p>
        </w:tc>
      </w:tr>
      <w:tr w:rsidR="00FF7D73" w:rsidRPr="00FF7D73" w14:paraId="60440B51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993A5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College-educat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2129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343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0B33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343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7A52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343*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01F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340*</w:t>
            </w:r>
          </w:p>
        </w:tc>
      </w:tr>
      <w:tr w:rsidR="00FF7D73" w:rsidRPr="00FF7D73" w14:paraId="6FA78ED1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31C6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5B6E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211;0.0474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6455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211;0.0474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FAFE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211;0.0474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C878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208;0.0471] </w:t>
            </w:r>
          </w:p>
        </w:tc>
      </w:tr>
      <w:tr w:rsidR="00FF7D73" w:rsidRPr="00FF7D73" w14:paraId="15E44907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EED27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Single Adults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CA32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BA23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A5D9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16C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12</w:t>
            </w:r>
          </w:p>
        </w:tc>
      </w:tr>
      <w:tr w:rsidR="00FF7D73" w:rsidRPr="00FF7D73" w14:paraId="7F4CCDAA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253A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F294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082;0.0103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F178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083;0.0103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7741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083;0.0102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E21A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081;0.0104] </w:t>
            </w:r>
          </w:p>
        </w:tc>
      </w:tr>
      <w:tr w:rsidR="00FF7D73" w:rsidRPr="00FF7D73" w14:paraId="4E1FC84F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AEB18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Youth (0-1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9C6C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B3F3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2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618E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2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5EE3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054</w:t>
            </w:r>
          </w:p>
        </w:tc>
      </w:tr>
      <w:tr w:rsidR="00FF7D73" w:rsidRPr="00FF7D73" w14:paraId="35113BE1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457F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E78D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099;0.0201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EA41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098;0.0202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A44A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098;0.0202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9626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096;0.0204] </w:t>
            </w:r>
          </w:p>
        </w:tc>
      </w:tr>
      <w:tr w:rsidR="00FF7D73" w:rsidRPr="00FF7D73" w14:paraId="37ED8161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2FBB4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Young adults (18-34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F27D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09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8624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097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E612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098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30E6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094</w:t>
            </w:r>
          </w:p>
        </w:tc>
      </w:tr>
      <w:tr w:rsidR="00FF7D73" w:rsidRPr="00FF7D73" w14:paraId="5E724BBF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943E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EAA5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206;0.0016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9B90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209;0.0014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B165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209;0.0014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492D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205;0.0017] </w:t>
            </w:r>
          </w:p>
        </w:tc>
      </w:tr>
      <w:tr w:rsidR="00FF7D73" w:rsidRPr="00FF7D73" w14:paraId="3620254B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0D213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Seniors (65+)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80E2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826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2B8B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821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43AB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821*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C4A6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825* </w:t>
            </w:r>
          </w:p>
        </w:tc>
      </w:tr>
      <w:tr w:rsidR="00FF7D73" w:rsidRPr="00FF7D73" w14:paraId="3ACAA531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3851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58AD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977; -0.0675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C188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973; -0.0669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58BE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973; -0.0670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59BE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976; -0.0673] </w:t>
            </w:r>
          </w:p>
        </w:tc>
      </w:tr>
      <w:tr w:rsidR="00FF7D73" w:rsidRPr="00FF7D73" w14:paraId="2197CBFF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00C17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Black population share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C862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462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4528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462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FBBC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462*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3588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461*</w:t>
            </w:r>
          </w:p>
        </w:tc>
      </w:tr>
      <w:tr w:rsidR="00FF7D73" w:rsidRPr="00FF7D73" w14:paraId="47E8B856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9BBC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54F0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414;0.0511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4BC6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414;0.0511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D33C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414;0.0510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944F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413;0.0510] </w:t>
            </w:r>
          </w:p>
        </w:tc>
      </w:tr>
      <w:tr w:rsidR="00FF7D73" w:rsidRPr="00FF7D73" w14:paraId="3971BF23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4A2F1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Asian population share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BE06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1010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BA12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1010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1828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1010*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91B1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1009* </w:t>
            </w:r>
          </w:p>
        </w:tc>
      </w:tr>
      <w:tr w:rsidR="00FF7D73" w:rsidRPr="00FF7D73" w14:paraId="1C4BA215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E83D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5D9E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069; -0.0950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54F3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070; -0.0951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D5BE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070; -0.0951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AB19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068; -0.0949] </w:t>
            </w:r>
          </w:p>
        </w:tc>
      </w:tr>
      <w:tr w:rsidR="00FF7D73" w:rsidRPr="00FF7D73" w14:paraId="3E435B17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5CA43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Hispanic population share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D1C8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062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BEC4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061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4A1C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061*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F59C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062* </w:t>
            </w:r>
          </w:p>
        </w:tc>
      </w:tr>
      <w:tr w:rsidR="00FF7D73" w:rsidRPr="00FF7D73" w14:paraId="446D6E4A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A659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8ECD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118; -0.0007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38FF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116; -0.0006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59FC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116; -0.0006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ED0C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117; -0.0007] </w:t>
            </w:r>
          </w:p>
        </w:tc>
      </w:tr>
      <w:tr w:rsidR="00FF7D73" w:rsidRPr="00FF7D73" w14:paraId="1E1D7EAE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CE599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Other Minoritie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0FAD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642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314C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646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0922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647*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7C3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637* </w:t>
            </w:r>
          </w:p>
        </w:tc>
      </w:tr>
      <w:tr w:rsidR="00FF7D73" w:rsidRPr="00FF7D73" w14:paraId="6A9F2388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19DF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70FB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127; -0.0156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37FE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132; -0.0161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DB9B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133; -0.0162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BBA8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122; -0.0151] </w:t>
            </w:r>
          </w:p>
        </w:tc>
      </w:tr>
      <w:tr w:rsidR="00FF7D73" w:rsidRPr="00FF7D73" w14:paraId="4754258E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3007B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𝛾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: </w:t>
            </w:r>
            <w:proofErr w:type="gramStart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g(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Density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53F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5545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0DA9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5565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DB55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5567*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3453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5445* </w:t>
            </w:r>
          </w:p>
        </w:tc>
      </w:tr>
      <w:tr w:rsidR="00FF7D73" w:rsidRPr="00FF7D73" w14:paraId="02B1A674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194C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44D4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7908; -0.3182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4D01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7927; -0.3203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F0D0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7929; -0.3204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3416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7812; -0.3079] </w:t>
            </w:r>
          </w:p>
        </w:tc>
      </w:tr>
      <w:tr w:rsidR="00FF7D73" w:rsidRPr="00FF7D73" w14:paraId="1132EF54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B57ED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𝛾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: </w:t>
            </w:r>
            <w:proofErr w:type="gramStart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g(</w:t>
            </w:r>
            <w:proofErr w:type="gramEnd"/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Income)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90A4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86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AFA1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100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8163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987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95D7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783</w:t>
            </w:r>
          </w:p>
        </w:tc>
      </w:tr>
      <w:tr w:rsidR="00FF7D73" w:rsidRPr="00FF7D73" w14:paraId="75D4881E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4283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83A8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7966;0.6240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AE1E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8108;0.6100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93AF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8091;0.6118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85D6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7883;0.6317] </w:t>
            </w:r>
          </w:p>
        </w:tc>
      </w:tr>
      <w:tr w:rsidR="00FF7D73" w:rsidRPr="00FF7D73" w14:paraId="61164B39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D437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𝛾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: Fulltime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842C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18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6D5C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1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465C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16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12A0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16</w:t>
            </w:r>
          </w:p>
        </w:tc>
      </w:tr>
      <w:tr w:rsidR="00FF7D73" w:rsidRPr="00FF7D73" w14:paraId="4B67A1A3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0AD2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EF2F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404;0.0169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43C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402;0.0172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1E74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402;0.0171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2D73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402;0.0171] </w:t>
            </w:r>
          </w:p>
        </w:tc>
      </w:tr>
      <w:tr w:rsidR="00FF7D73" w:rsidRPr="00FF7D73" w14:paraId="362DC345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0D4B0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𝛾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: College-educated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C420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698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EA59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698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38CE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699*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0C40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710*</w:t>
            </w:r>
          </w:p>
        </w:tc>
      </w:tr>
      <w:tr w:rsidR="00FF7D73" w:rsidRPr="00FF7D73" w14:paraId="19482EF5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0FC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EF36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334;0.1062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B788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334;0.1062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C886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335;0.1063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A70D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346;0.1075] </w:t>
            </w:r>
          </w:p>
        </w:tc>
      </w:tr>
      <w:tr w:rsidR="00FF7D73" w:rsidRPr="00FF7D73" w14:paraId="34A011C7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E3A69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𝛾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: Single Adults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3739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1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6FA9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1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9679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14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320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117</w:t>
            </w:r>
          </w:p>
        </w:tc>
      </w:tr>
      <w:tr w:rsidR="00FF7D73" w:rsidRPr="00FF7D73" w14:paraId="490841A3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6C8C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21B3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368;0.0140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AF66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367;0.0140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BBD2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368;0.0140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3BAF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371;0.0137] </w:t>
            </w:r>
          </w:p>
        </w:tc>
      </w:tr>
      <w:tr w:rsidR="00FF7D73" w:rsidRPr="00FF7D73" w14:paraId="3D895E86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AF523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𝛾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: Youth (0-17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B214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3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840F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3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00E2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332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CD02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326</w:t>
            </w:r>
          </w:p>
        </w:tc>
      </w:tr>
      <w:tr w:rsidR="00FF7D73" w:rsidRPr="00FF7D73" w14:paraId="3CEB2561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C210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C0E6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748;0.0088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0EE0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748;0.0088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8DC0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750;0.0086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F10F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744;0.0092] </w:t>
            </w:r>
          </w:p>
        </w:tc>
      </w:tr>
      <w:tr w:rsidR="00FF7D73" w:rsidRPr="00FF7D73" w14:paraId="173AD27C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5DCEC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lastRenderedPageBreak/>
              <w:t>𝛾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: Young adults (18-34)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905A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38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BA3A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47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2F7E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48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DC49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35</w:t>
            </w:r>
          </w:p>
        </w:tc>
      </w:tr>
      <w:tr w:rsidR="00FF7D73" w:rsidRPr="00FF7D73" w14:paraId="701E1B91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9906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673F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545;0.0069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BF12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554;0.0060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F029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555;0.0059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429A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542;0.0071] </w:t>
            </w:r>
          </w:p>
        </w:tc>
      </w:tr>
      <w:tr w:rsidR="00FF7D73" w:rsidRPr="00FF7D73" w14:paraId="3708ADE9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48349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𝛾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: Seniors (65+)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D59D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22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D650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17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98D0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18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4AE1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222</w:t>
            </w:r>
          </w:p>
        </w:tc>
      </w:tr>
      <w:tr w:rsidR="00FF7D73" w:rsidRPr="00FF7D73" w14:paraId="458EA8D4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4848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D3AC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629;0.0185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01A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624;0.0190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CDB8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625;0.0189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D9F2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628;0.0185] </w:t>
            </w:r>
          </w:p>
        </w:tc>
      </w:tr>
      <w:tr w:rsidR="00FF7D73" w:rsidRPr="00FF7D73" w14:paraId="440FB08C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F9FD1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𝛾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: Black population share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2BD6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186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85C1A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186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222D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186*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E8FC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185*</w:t>
            </w:r>
          </w:p>
        </w:tc>
      </w:tr>
      <w:tr w:rsidR="00FF7D73" w:rsidRPr="00FF7D73" w14:paraId="59FD262E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4B51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4F39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080;0.0292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21B2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080;0.0292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8C0E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080;0.0292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DED1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079;0.0291] </w:t>
            </w:r>
          </w:p>
        </w:tc>
      </w:tr>
      <w:tr w:rsidR="00FF7D73" w:rsidRPr="00FF7D73" w14:paraId="6B9F07F8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E8D99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𝛾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: Asian population share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B0D1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460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1CB0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462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7853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461*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D902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0461* </w:t>
            </w:r>
          </w:p>
        </w:tc>
      </w:tr>
      <w:tr w:rsidR="00FF7D73" w:rsidRPr="00FF7D73" w14:paraId="7842EE62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1A7F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54D6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594; -0.0325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640E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596; -0.0327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3CBE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596; -0.0327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1764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595; -0.0327] </w:t>
            </w:r>
          </w:p>
        </w:tc>
      </w:tr>
      <w:tr w:rsidR="00FF7D73" w:rsidRPr="00FF7D73" w14:paraId="38630DA6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02415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𝛾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: Hispanic population share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5047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257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9CE2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263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5B41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263*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B742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0258*</w:t>
            </w:r>
          </w:p>
        </w:tc>
      </w:tr>
      <w:tr w:rsidR="00FF7D73" w:rsidRPr="00FF7D73" w14:paraId="73C2514A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F763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6FED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129;0.0386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A3B7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134;0.0392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73BA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134;0.0391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7B11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0130;0.0386] </w:t>
            </w:r>
          </w:p>
        </w:tc>
      </w:tr>
      <w:tr w:rsidR="00FF7D73" w:rsidRPr="00FF7D73" w14:paraId="6E0BFA45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58716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𝛾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: Other Minoritie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C0C9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9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AEBA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89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EFD8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9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FC1D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767</w:t>
            </w:r>
          </w:p>
        </w:tc>
      </w:tr>
      <w:tr w:rsidR="00FF7D73" w:rsidRPr="00FF7D73" w14:paraId="54048DFB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D11F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715F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648;0.2236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2410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652;0.2230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682E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652;0.2231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81F4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674;0.2209] </w:t>
            </w:r>
          </w:p>
        </w:tc>
      </w:tr>
      <w:tr w:rsidR="00FF7D73" w:rsidRPr="00FF7D73" w14:paraId="67E3DBDD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7AFF2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Physical Activity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5C7F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4807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5C5B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4803*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E0B8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4803*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CA1B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-0.4803* </w:t>
            </w:r>
          </w:p>
        </w:tc>
      </w:tr>
      <w:tr w:rsidR="00FF7D73" w:rsidRPr="00FF7D73" w14:paraId="5DCD5A52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6A1F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FBA0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5048; -0.4566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F59D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5044; -0.4561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707D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5044; -0.4562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3B96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5044; -0.4562] </w:t>
            </w:r>
          </w:p>
        </w:tc>
      </w:tr>
      <w:tr w:rsidR="00FF7D73" w:rsidRPr="00FF7D73" w14:paraId="3CBB8255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DFD2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𝛾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: Physical Activity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D419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8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9666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9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ACB5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94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6E853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0.0173</w:t>
            </w:r>
          </w:p>
        </w:tc>
      </w:tr>
      <w:tr w:rsidR="00FF7D73" w:rsidRPr="00FF7D73" w14:paraId="2DDD130B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3C9F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84027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397;0.0757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20B3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383;0.0772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3E86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383;0.0772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7D1E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0404;0.0750] </w:t>
            </w:r>
          </w:p>
        </w:tc>
      </w:tr>
      <w:tr w:rsidR="00FF7D73" w:rsidRPr="00FF7D73" w14:paraId="2E39F321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04B6A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Accessibility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9E0B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FE4E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349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DC3A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0352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7544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0.263</w:t>
            </w:r>
          </w:p>
        </w:tc>
      </w:tr>
      <w:tr w:rsidR="00FF7D73" w:rsidRPr="00FF7D73" w14:paraId="2736D7EE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0F4B6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894A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914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095;0.0397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E56B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1129;0.0425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08E7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-0.6491;0.1232] </w:t>
            </w:r>
          </w:p>
        </w:tc>
      </w:tr>
      <w:tr w:rsidR="00FF7D73" w:rsidRPr="00FF7D73" w14:paraId="2CC3E5F2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697BB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Cambria Math" w:eastAsia="Times New Roman" w:hAnsi="Cambria Math" w:cs="Cambria Math"/>
                <w:color w:val="000000"/>
                <w:sz w:val="20"/>
                <w:szCs w:val="20"/>
                <w:lang w:eastAsia="zh-CN"/>
              </w:rPr>
              <w:t>𝜆</w:t>
            </w: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: spatial correlation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7CBB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8363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EB274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8357*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0BB8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8360*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5C92F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0.8361*</w:t>
            </w:r>
          </w:p>
        </w:tc>
      </w:tr>
      <w:tr w:rsidR="00FF7D73" w:rsidRPr="00FF7D73" w14:paraId="3C4937E9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92E88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B0B6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8101;0.8625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1026C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8094;0.8620] 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6D62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8098;0.8622] 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3809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  [ 0.8099;0.8624] </w:t>
            </w:r>
          </w:p>
        </w:tc>
      </w:tr>
      <w:tr w:rsidR="00FF7D73" w:rsidRPr="00FF7D73" w14:paraId="2C9DCBB6" w14:textId="77777777" w:rsidTr="00FF7D73">
        <w:trPr>
          <w:trHeight w:val="320"/>
        </w:trPr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2C6AD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 xml:space="preserve">Num. obs. 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CBD4D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99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726BE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99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5EC9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99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12A3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099</w:t>
            </w:r>
          </w:p>
        </w:tc>
      </w:tr>
      <w:tr w:rsidR="00FF7D73" w:rsidRPr="00FF7D73" w14:paraId="2D7A5888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CDA63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Parameters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2D690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29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E40E9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CE20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0</w:t>
            </w:r>
          </w:p>
        </w:tc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79635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30</w:t>
            </w:r>
          </w:p>
        </w:tc>
      </w:tr>
      <w:tr w:rsidR="00FF7D73" w:rsidRPr="00FF7D73" w14:paraId="64B88E50" w14:textId="77777777" w:rsidTr="00FF7D73">
        <w:trPr>
          <w:trHeight w:val="320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A314D3" w14:textId="77777777" w:rsidR="00FF7D73" w:rsidRPr="00FF7D73" w:rsidRDefault="00FF7D73" w:rsidP="00FF7D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Log Likelihood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62BE1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3114.393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225CBB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3113.9742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4C4182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3113.9998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79EE51" w14:textId="77777777" w:rsidR="00FF7D73" w:rsidRPr="00FF7D73" w:rsidRDefault="00FF7D73" w:rsidP="00FF7D7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</w:pPr>
            <w:r w:rsidRPr="00FF7D7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zh-CN"/>
              </w:rPr>
              <w:t>-3113.5028</w:t>
            </w:r>
          </w:p>
        </w:tc>
      </w:tr>
    </w:tbl>
    <w:p w14:paraId="068D0CC6" w14:textId="77777777" w:rsidR="008F3E24" w:rsidRPr="008F3E24" w:rsidRDefault="008F3E24" w:rsidP="008F3E24">
      <w:pPr>
        <w:pStyle w:val="BodyText"/>
        <w:rPr>
          <w:rFonts w:ascii="Times New Roman" w:hAnsi="Times New Roman" w:cs="Times New Roman"/>
          <w:sz w:val="16"/>
          <w:szCs w:val="16"/>
        </w:rPr>
      </w:pPr>
      <w:r w:rsidRPr="008F3E24">
        <w:rPr>
          <w:rFonts w:ascii="Times New Roman" w:hAnsi="Times New Roman" w:cs="Times New Roman"/>
          <w:sz w:val="16"/>
          <w:szCs w:val="16"/>
        </w:rPr>
        <w:t>* zero is outside the outside the confidence interval. 95% confidence interval in brackets</w:t>
      </w:r>
    </w:p>
    <w:p w14:paraId="7897DF26" w14:textId="77777777" w:rsidR="00FF7D73" w:rsidRPr="00FF7D73" w:rsidRDefault="00FF7D73" w:rsidP="00FF7D73">
      <w:pPr>
        <w:pStyle w:val="BodyText"/>
      </w:pPr>
    </w:p>
    <w:sectPr w:rsidR="00FF7D73" w:rsidRPr="00FF7D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34E780" w14:textId="77777777" w:rsidR="00A00409" w:rsidRDefault="00A00409">
      <w:pPr>
        <w:spacing w:after="0"/>
      </w:pPr>
      <w:r>
        <w:separator/>
      </w:r>
    </w:p>
  </w:endnote>
  <w:endnote w:type="continuationSeparator" w:id="0">
    <w:p w14:paraId="4D7D3F3F" w14:textId="77777777" w:rsidR="00A00409" w:rsidRDefault="00A004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C6B6C4" w14:textId="77777777" w:rsidR="00A00409" w:rsidRDefault="00A00409">
      <w:r>
        <w:separator/>
      </w:r>
    </w:p>
  </w:footnote>
  <w:footnote w:type="continuationSeparator" w:id="0">
    <w:p w14:paraId="648134C1" w14:textId="77777777" w:rsidR="00A00409" w:rsidRDefault="00A004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0CA4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72B7"/>
    <w:rsid w:val="004E29B3"/>
    <w:rsid w:val="00590D07"/>
    <w:rsid w:val="00784D58"/>
    <w:rsid w:val="008D6863"/>
    <w:rsid w:val="008F3E24"/>
    <w:rsid w:val="00A00409"/>
    <w:rsid w:val="00B86B75"/>
    <w:rsid w:val="00BC48D5"/>
    <w:rsid w:val="00C36279"/>
    <w:rsid w:val="00E315A3"/>
    <w:rsid w:val="00F51E67"/>
    <w:rsid w:val="00FF7D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FFC0F3"/>
  <w15:docId w15:val="{458A8BC2-F7D1-8F44-98A9-EFDA1D38A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489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304</Words>
  <Characters>7437</Characters>
  <Application>Microsoft Office Word</Application>
  <DocSecurity>0</DocSecurity>
  <Lines>61</Lines>
  <Paragraphs>17</Paragraphs>
  <ScaleCrop>false</ScaleCrop>
  <Company>Brigham Young University</Company>
  <LinksUpToDate>false</LinksUpToDate>
  <CharactersWithSpaces>8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reg Macfarlane</cp:lastModifiedBy>
  <cp:revision>4</cp:revision>
  <dcterms:created xsi:type="dcterms:W3CDTF">2020-07-07T16:03:00Z</dcterms:created>
  <dcterms:modified xsi:type="dcterms:W3CDTF">2020-07-07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